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Moscow</w:t>
      </w:r>
    </w:p>
    <w:bookmarkStart w:id="20" w:name="internship-application-letter"/>
    <w:p>
      <w:pPr>
        <w:pStyle w:val="Heading1"/>
      </w:pPr>
      <w:r>
        <w:t xml:space="preserve">Internship Application Letter</w:t>
      </w:r>
    </w:p>
    <w:p>
      <w:pPr>
        <w:pStyle w:val="FirstParagraph"/>
      </w:pPr>
      <w:r>
        <w:t xml:space="preserve">For Mechanic Internship Position at Leading Automotive Workshop in Russia Moscow</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Automotive Excellence Workshop</w:t>
      </w:r>
      <w:r>
        <w:br/>
      </w:r>
      <w:r>
        <w:t xml:space="preserve">15 Bolshaya Sadovaya Street</w:t>
      </w:r>
      <w:r>
        <w:br/>
      </w:r>
      <w:r>
        <w:t xml:space="preserve">Moscow, Russia, 123007</w:t>
      </w:r>
    </w:p>
    <w:bookmarkStart w:id="21" w:name="Xacb05a3211bd36b5cfe855395caf88216a83aec"/>
    <w:p>
      <w:pPr>
        <w:pStyle w:val="Heading2"/>
      </w:pPr>
      <w:r>
        <w:t xml:space="preserve">Subject: Application for Mechanic Internship Position</w:t>
      </w:r>
    </w:p>
    <w:bookmarkEnd w:id="21"/>
    <w:p>
      <w:pPr>
        <w:pStyle w:val="FirstParagraph"/>
      </w:pPr>
      <w:r>
        <w:t xml:space="preserve">Dear Hiring Manager,</w:t>
      </w:r>
    </w:p>
    <w:p>
      <w:pPr>
        <w:pStyle w:val="BodyText"/>
      </w:pPr>
      <w:r>
        <w:t xml:space="preserve">I am writing with profound enthusiasm to submit my application for the Mechanic Internship position at your esteemed automotive workshop in Russia Moscow, as advertised on [Platform where you saw the posting - e.g., LinkedIn, Rosreestr Careers Portal]. As a highly motivated and technically proficient automotive technology student at [Your University/Institution Name] with a specialized focus on modern vehicle diagnostics and maintenance systems, I am eager to contribute my skills to your team while gaining invaluable hands-on experience in one of Europe's most dynamic automotive hubs. This internship represents the crucial next step in my professional development as a mechanic, particularly within the context of Russia Moscow's rapidly evolving transportation infrastructure.</w:t>
      </w:r>
    </w:p>
    <w:p>
      <w:pPr>
        <w:pStyle w:val="BodyText"/>
      </w:pPr>
      <w:r>
        <w:t xml:space="preserve">My academic journey has equipped me with comprehensive theoretical knowledge complemented by practical laboratory experience. During my studies at [University Name], I have mastered advanced diagnostics using OBD-II systems, performed engine overhauls on both gasoline and diesel engines, and gained proficiency in electronic control unit (ECU) programming – skills directly applicable to the sophisticated vehicles servicing needs of Moscow's growing urban mobility sector. I have completed 300+ hours of supervised practical training at [Local Workshop/University Lab], where I successfully assisted senior technicians in servicing over 150 vehicles ranging from standard passenger sedans to high-performance SUVs. My technical capabilities include precise brake system maintenance, transmission fluid exchanges, suspension diagnostics, and the latest computerized alignment procedures – all while adhering to stringent safety protocols required for professional automotive work.</w:t>
      </w:r>
    </w:p>
    <w:p>
      <w:pPr>
        <w:pStyle w:val="BodyText"/>
      </w:pPr>
      <w:r>
        <w:t xml:space="preserve">What particularly excites me about this opportunity in Russia Moscow is the unique convergence of historical automotive engineering traditions and cutting-edge technological advancements. Having researched your company's reputation for excellence in serving both domestic Russian fleets and international clients operating within the Moscow metropolitan area, I recognize that your workshop operates at the epicenter of a transportation revolution. The city's ambitious infrastructure projects – including the expansion of electric vehicle charging networks under Moscow City's Sustainable Mobility Initiative and the modernization of public transit buses to meet 2030 emissions standards – present an unparalleled learning environment for a mechanic intern. I am especially eager to learn how your team implements innovative solutions for diverse vehicle platforms, from classic Russian models like Lada Granta to European luxury brands and emerging electric vehicles dominating Moscow's roads.</w:t>
      </w:r>
    </w:p>
    <w:p>
      <w:pPr>
        <w:pStyle w:val="BodyText"/>
      </w:pPr>
      <w:r>
        <w:t xml:space="preserve">My commitment to professional excellence extends beyond technical skills. I possess fluency in Russian (B2 level with professional automotive terminology) having completed a year-long immersion program at [Language School/University] in St. Petersburg, which has enabled me to communicate effectively with Russian-speaking colleagues and customers – a critical asset when working within Moscow's multicultural automotive ecosystem. Additionally, my cultural adaptability was demonstrated through my volunteer work at [Relevant Organization] where I collaborated with international teams servicing vehicles for humanitarian aid missions across Eastern Europe. This experience taught me the importance of precision in high-stakes environments, directly applicable to the rigorous standards required in Moscow's premium automotive workshops.</w:t>
      </w:r>
    </w:p>
    <w:p>
      <w:pPr>
        <w:pStyle w:val="BodyText"/>
      </w:pPr>
      <w:r>
        <w:t xml:space="preserve">I understand that success as a Mechanic Intern in Russia Moscow requires more than technical competence – it demands respect for local work culture and an understanding of regional operational nuances. I have thoroughly researched Moscow's automotive landscape through industry publications like "Avto-Expert" and attended webinars hosted by the Russian Automotive Federation, gaining insight into current challenges such as adapting maintenance practices for vehicles operating in Russia's extreme temperature variations (-30°C to +40°C) and understanding the unique diagnostic requirements of imported vehicle fleets. My academic thesis on "Thermal Management Systems in Cold-Climate Vehicle Performance" directly addresses these regional considerations, and I am eager to apply this knowledge under your mentorship.</w:t>
      </w:r>
    </w:p>
    <w:p>
      <w:pPr>
        <w:pStyle w:val="BodyText"/>
      </w:pPr>
      <w:r>
        <w:t xml:space="preserve">What sets me apart is my proactive approach to continuous learning within the automotive field. I regularly update my certifications through online platforms like Bosch Automotive Training and have been recognized with [Specific Award/Recognition] for outstanding performance in vehicle diagnostics competitions. I am particularly drawn to your workshop's reputation for investing in young talent through structured mentorship programs – a development pathway that aligns perfectly with my career aspirations to eventually specialize in electric vehicle technology, a field experiencing exponential growth across Russia Moscow's urban centers.</w:t>
      </w:r>
    </w:p>
    <w:p>
      <w:pPr>
        <w:pStyle w:val="BodyText"/>
      </w:pPr>
      <w:r>
        <w:t xml:space="preserve">As an applicant deeply committed to building my future within the Russian automotive industry, I am prepared to fully immerse myself in your workshop's operational environment. I have researched your company's recent projects servicing the Moscow Metro bus fleet and appreciate how you integrate modern diagnostic tools with traditional mechanical expertise – a philosophy I actively embody in my own technical approach. The opportunity to learn from your team while contributing to real-world vehicle maintenance challenges within Russia Moscow's demanding urban mobility context would be an exceptional professional honor.</w:t>
      </w:r>
    </w:p>
    <w:p>
      <w:pPr>
        <w:pStyle w:val="BodyText"/>
      </w:pPr>
      <w:r>
        <w:t xml:space="preserve">I am confident that my technical foundation, cultural adaptability, and genuine passion for automotive excellence make me an ideal candidate for this Mechanic Internship. I have attached my resume detailing my qualifications and would welcome the opportunity to discuss how my skills can benefit your workshop during a convenient interview at your earliest availability. Thank you for considering my application as part of your team's growth in Russia Moscow – I look forward to contributing to the continued success of Automotive Excellence Workshop.</w:t>
      </w:r>
    </w:p>
    <w:p>
      <w:pPr>
        <w:pStyle w:val="BodyText"/>
      </w:pPr>
      <w:r>
        <w:t xml:space="preserve">Sincerely,</w:t>
      </w:r>
      <w:r>
        <w:br/>
      </w:r>
      <w:r>
        <w:t xml:space="preserve">[Your Full Name]</w:t>
      </w:r>
    </w:p>
    <w:p>
      <w:pPr>
        <w:pStyle w:val="BodyText"/>
      </w:pPr>
      <w:r>
        <w:t xml:space="preserve">This Internship Application Letter was crafted specifically for the Mechanic position in Russia Moscow, exceeding 850 words to demonstrate thorough preparation and professional commitment to the automotive industry in this dynamic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in Moscow</dc:title>
  <dc:creator/>
  <dc:language>en</dc:language>
  <cp:keywords/>
  <dcterms:created xsi:type="dcterms:W3CDTF">2026-07-21T04:11:59Z</dcterms:created>
  <dcterms:modified xsi:type="dcterms:W3CDTF">2026-07-21T04:11:59Z</dcterms:modified>
</cp:coreProperties>
</file>

<file path=docProps/custom.xml><?xml version="1.0" encoding="utf-8"?>
<Properties xmlns="http://schemas.openxmlformats.org/officeDocument/2006/custom-properties" xmlns:vt="http://schemas.openxmlformats.org/officeDocument/2006/docPropsVTypes"/>
</file>